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BB52DA" w14:textId="77777777" w:rsidR="00C16A7D" w:rsidRPr="00C024D4" w:rsidRDefault="00B03B58" w:rsidP="00C16A7D">
      <w:pPr>
        <w:jc w:val="right"/>
        <w:rPr>
          <w:sz w:val="24"/>
          <w:szCs w:val="24"/>
        </w:rPr>
      </w:pPr>
      <w:r w:rsidRPr="00EC64E5">
        <w:rPr>
          <w:sz w:val="24"/>
          <w:szCs w:val="24"/>
        </w:rPr>
        <w:t xml:space="preserve">Attachment </w:t>
      </w:r>
      <w:r w:rsidR="00591846">
        <w:rPr>
          <w:sz w:val="24"/>
          <w:szCs w:val="24"/>
        </w:rPr>
        <w:t>9</w:t>
      </w:r>
    </w:p>
    <w:p w14:paraId="466665F6" w14:textId="0BD05E7A" w:rsidR="00C16A7D" w:rsidRPr="00583A64" w:rsidRDefault="00583A64" w:rsidP="00C16A7D">
      <w:pPr>
        <w:jc w:val="center"/>
        <w:rPr>
          <w:b/>
          <w:sz w:val="24"/>
          <w:szCs w:val="24"/>
        </w:rPr>
      </w:pPr>
      <w:r w:rsidRPr="00583A64">
        <w:rPr>
          <w:b/>
          <w:caps/>
          <w:sz w:val="24"/>
          <w:szCs w:val="24"/>
        </w:rPr>
        <w:t xml:space="preserve">Current </w:t>
      </w:r>
      <w:r w:rsidR="00C16A7D" w:rsidRPr="00583A64">
        <w:rPr>
          <w:b/>
          <w:sz w:val="24"/>
          <w:szCs w:val="24"/>
        </w:rPr>
        <w:t>FUNDING FOR H</w:t>
      </w:r>
      <w:r w:rsidR="008F7F99">
        <w:rPr>
          <w:b/>
          <w:sz w:val="24"/>
          <w:szCs w:val="24"/>
        </w:rPr>
        <w:t>EPATITIS C</w:t>
      </w:r>
      <w:r w:rsidR="0058673E">
        <w:rPr>
          <w:b/>
          <w:sz w:val="24"/>
          <w:szCs w:val="24"/>
        </w:rPr>
        <w:t>-</w:t>
      </w:r>
      <w:r w:rsidR="008F7F99">
        <w:rPr>
          <w:b/>
          <w:sz w:val="24"/>
          <w:szCs w:val="24"/>
        </w:rPr>
        <w:t xml:space="preserve">RELATED </w:t>
      </w:r>
      <w:r w:rsidR="00C16A7D" w:rsidRPr="00583A64">
        <w:rPr>
          <w:b/>
          <w:sz w:val="24"/>
          <w:szCs w:val="24"/>
        </w:rPr>
        <w:t xml:space="preserve">SERVICES </w:t>
      </w:r>
    </w:p>
    <w:p w14:paraId="61627671" w14:textId="72C27205" w:rsidR="00C16A7D" w:rsidRPr="00583A64" w:rsidRDefault="009B389F" w:rsidP="00C16A7D">
      <w:pPr>
        <w:tabs>
          <w:tab w:val="center" w:pos="5040"/>
        </w:tabs>
        <w:jc w:val="center"/>
        <w:rPr>
          <w:b/>
          <w:bCs/>
          <w:sz w:val="24"/>
          <w:szCs w:val="24"/>
          <w:u w:val="single"/>
        </w:rPr>
      </w:pPr>
      <w:r w:rsidRPr="00BE3600">
        <w:rPr>
          <w:b/>
          <w:bCs/>
          <w:color w:val="000000"/>
          <w:sz w:val="24"/>
          <w:szCs w:val="24"/>
        </w:rPr>
        <w:t>RFA</w:t>
      </w:r>
      <w:r w:rsidR="00FC4D25">
        <w:rPr>
          <w:b/>
          <w:bCs/>
          <w:color w:val="000000"/>
          <w:sz w:val="24"/>
          <w:szCs w:val="24"/>
        </w:rPr>
        <w:t xml:space="preserve"> </w:t>
      </w:r>
      <w:r w:rsidRPr="00BE3600">
        <w:rPr>
          <w:b/>
          <w:bCs/>
          <w:color w:val="000000"/>
          <w:sz w:val="24"/>
          <w:szCs w:val="24"/>
        </w:rPr>
        <w:t>#</w:t>
      </w:r>
      <w:r w:rsidR="00FC4D25">
        <w:rPr>
          <w:b/>
          <w:bCs/>
          <w:color w:val="000000"/>
          <w:sz w:val="24"/>
          <w:szCs w:val="24"/>
        </w:rPr>
        <w:t xml:space="preserve"> 18344</w:t>
      </w:r>
    </w:p>
    <w:p w14:paraId="1966B25B" w14:textId="77777777" w:rsidR="00C7295D" w:rsidRPr="00C7295D" w:rsidRDefault="00C7295D" w:rsidP="00C7295D">
      <w:pPr>
        <w:spacing w:line="22" w:lineRule="atLeast"/>
        <w:jc w:val="center"/>
        <w:rPr>
          <w:b/>
          <w:sz w:val="24"/>
          <w:szCs w:val="24"/>
        </w:rPr>
      </w:pPr>
      <w:bookmarkStart w:id="0" w:name="_Hlk7614395"/>
      <w:r w:rsidRPr="00C7295D">
        <w:rPr>
          <w:b/>
          <w:sz w:val="24"/>
          <w:szCs w:val="24"/>
        </w:rPr>
        <w:t>Eliminating Hepatitis C by Improving Access to Hepatitis C Care and Treatment</w:t>
      </w:r>
    </w:p>
    <w:bookmarkEnd w:id="0"/>
    <w:p w14:paraId="13D516B7" w14:textId="77777777" w:rsidR="00583A64" w:rsidRPr="008D150C" w:rsidRDefault="00583A64" w:rsidP="00583A64">
      <w:pPr>
        <w:jc w:val="center"/>
        <w:rPr>
          <w:b/>
        </w:rPr>
      </w:pPr>
    </w:p>
    <w:p w14:paraId="70D53329" w14:textId="77777777" w:rsidR="00C16A7D" w:rsidRPr="004739F0" w:rsidRDefault="00C16A7D" w:rsidP="00C16A7D">
      <w:pPr>
        <w:jc w:val="center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4712"/>
        <w:gridCol w:w="1778"/>
        <w:gridCol w:w="1946"/>
        <w:gridCol w:w="2072"/>
      </w:tblGrid>
      <w:tr w:rsidR="00583A64" w:rsidRPr="004739F0" w14:paraId="02282F12" w14:textId="77777777" w:rsidTr="00583A64">
        <w:tc>
          <w:tcPr>
            <w:tcW w:w="2483" w:type="dxa"/>
            <w:vAlign w:val="bottom"/>
          </w:tcPr>
          <w:p w14:paraId="3E188D14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</w:p>
          <w:p w14:paraId="4EE9025E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  <w:r w:rsidRPr="004739F0">
              <w:rPr>
                <w:b/>
                <w:sz w:val="24"/>
                <w:szCs w:val="24"/>
              </w:rPr>
              <w:t>Sponsor</w:t>
            </w:r>
          </w:p>
        </w:tc>
        <w:tc>
          <w:tcPr>
            <w:tcW w:w="4820" w:type="dxa"/>
            <w:vAlign w:val="bottom"/>
          </w:tcPr>
          <w:p w14:paraId="5C0CC2A3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</w:p>
          <w:p w14:paraId="7093D608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  <w:r w:rsidRPr="004739F0">
              <w:rPr>
                <w:b/>
                <w:sz w:val="24"/>
                <w:szCs w:val="24"/>
              </w:rPr>
              <w:t>Purpose of Funding</w:t>
            </w:r>
          </w:p>
        </w:tc>
        <w:tc>
          <w:tcPr>
            <w:tcW w:w="1801" w:type="dxa"/>
          </w:tcPr>
          <w:p w14:paraId="7286E38B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</w:t>
            </w:r>
            <w:r w:rsidR="00CD0F4E">
              <w:rPr>
                <w:b/>
                <w:sz w:val="24"/>
                <w:szCs w:val="24"/>
              </w:rPr>
              <w:t>(</w:t>
            </w:r>
            <w:r>
              <w:rPr>
                <w:b/>
                <w:sz w:val="24"/>
                <w:szCs w:val="24"/>
              </w:rPr>
              <w:t>s</w:t>
            </w:r>
            <w:r w:rsidR="00CD0F4E">
              <w:rPr>
                <w:b/>
                <w:sz w:val="24"/>
                <w:szCs w:val="24"/>
              </w:rPr>
              <w:t>)</w:t>
            </w:r>
            <w:r>
              <w:rPr>
                <w:b/>
                <w:sz w:val="24"/>
                <w:szCs w:val="24"/>
              </w:rPr>
              <w:t xml:space="preserve"> </w:t>
            </w:r>
            <w:r w:rsidR="00CD0F4E">
              <w:rPr>
                <w:b/>
                <w:sz w:val="24"/>
                <w:szCs w:val="24"/>
              </w:rPr>
              <w:t>of HCV</w:t>
            </w:r>
            <w:r w:rsidR="00B04646">
              <w:rPr>
                <w:b/>
                <w:sz w:val="24"/>
                <w:szCs w:val="24"/>
              </w:rPr>
              <w:t xml:space="preserve">-related </w:t>
            </w:r>
            <w:r>
              <w:rPr>
                <w:b/>
                <w:sz w:val="24"/>
                <w:szCs w:val="24"/>
              </w:rPr>
              <w:t>services funded</w:t>
            </w:r>
          </w:p>
        </w:tc>
        <w:tc>
          <w:tcPr>
            <w:tcW w:w="1970" w:type="dxa"/>
            <w:vAlign w:val="bottom"/>
          </w:tcPr>
          <w:p w14:paraId="3BD44867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</w:p>
          <w:p w14:paraId="59EA6977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  <w:r w:rsidRPr="004739F0">
              <w:rPr>
                <w:b/>
                <w:sz w:val="24"/>
                <w:szCs w:val="24"/>
              </w:rPr>
              <w:t xml:space="preserve">Contract </w:t>
            </w:r>
            <w:r w:rsidR="00CD0F4E">
              <w:rPr>
                <w:b/>
                <w:sz w:val="24"/>
                <w:szCs w:val="24"/>
              </w:rPr>
              <w:t>Period</w:t>
            </w:r>
          </w:p>
        </w:tc>
        <w:tc>
          <w:tcPr>
            <w:tcW w:w="2102" w:type="dxa"/>
            <w:vAlign w:val="bottom"/>
          </w:tcPr>
          <w:p w14:paraId="10DCD01A" w14:textId="77777777" w:rsidR="00583A64" w:rsidRPr="004739F0" w:rsidRDefault="00583A64" w:rsidP="0034561E">
            <w:pPr>
              <w:jc w:val="center"/>
              <w:rPr>
                <w:b/>
                <w:sz w:val="24"/>
                <w:szCs w:val="24"/>
              </w:rPr>
            </w:pPr>
            <w:r w:rsidRPr="004739F0">
              <w:rPr>
                <w:b/>
                <w:sz w:val="24"/>
                <w:szCs w:val="24"/>
              </w:rPr>
              <w:t>Award Amount</w:t>
            </w:r>
          </w:p>
        </w:tc>
      </w:tr>
      <w:tr w:rsidR="00583A64" w:rsidRPr="004739F0" w14:paraId="1A43788C" w14:textId="77777777" w:rsidTr="00583A64">
        <w:tc>
          <w:tcPr>
            <w:tcW w:w="2483" w:type="dxa"/>
          </w:tcPr>
          <w:p w14:paraId="5AA26CCD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2434D536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19E42FD8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620C1FEC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801" w:type="dxa"/>
          </w:tcPr>
          <w:p w14:paraId="06319241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970" w:type="dxa"/>
          </w:tcPr>
          <w:p w14:paraId="36C48235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2102" w:type="dxa"/>
          </w:tcPr>
          <w:p w14:paraId="2BC406BE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</w:tr>
      <w:tr w:rsidR="00583A64" w:rsidRPr="004739F0" w14:paraId="6D677B38" w14:textId="77777777" w:rsidTr="00583A64">
        <w:tc>
          <w:tcPr>
            <w:tcW w:w="2483" w:type="dxa"/>
          </w:tcPr>
          <w:p w14:paraId="29745E50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7052F987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3A3BA169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1CAC0C3E" w14:textId="77777777" w:rsidR="00583A64" w:rsidRPr="004739F0" w:rsidRDefault="00583A64" w:rsidP="0034561E">
            <w:pPr>
              <w:rPr>
                <w:sz w:val="24"/>
                <w:szCs w:val="24"/>
              </w:rPr>
            </w:pPr>
            <w:bookmarkStart w:id="1" w:name="_GoBack"/>
            <w:bookmarkEnd w:id="1"/>
          </w:p>
        </w:tc>
        <w:tc>
          <w:tcPr>
            <w:tcW w:w="1801" w:type="dxa"/>
          </w:tcPr>
          <w:p w14:paraId="0F5E6ADD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970" w:type="dxa"/>
          </w:tcPr>
          <w:p w14:paraId="34364693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2102" w:type="dxa"/>
          </w:tcPr>
          <w:p w14:paraId="213E4846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</w:tr>
      <w:tr w:rsidR="00583A64" w:rsidRPr="004739F0" w14:paraId="45924FB2" w14:textId="77777777" w:rsidTr="00583A64">
        <w:tc>
          <w:tcPr>
            <w:tcW w:w="2483" w:type="dxa"/>
          </w:tcPr>
          <w:p w14:paraId="35EF12B9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2FAE14F5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4466B500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333A8B1B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67F756EF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801" w:type="dxa"/>
          </w:tcPr>
          <w:p w14:paraId="16CEFDA5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970" w:type="dxa"/>
          </w:tcPr>
          <w:p w14:paraId="1DE56F39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2102" w:type="dxa"/>
          </w:tcPr>
          <w:p w14:paraId="05E88DBD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</w:tr>
      <w:tr w:rsidR="00583A64" w:rsidRPr="004739F0" w14:paraId="1B8B901C" w14:textId="77777777" w:rsidTr="00583A64">
        <w:tc>
          <w:tcPr>
            <w:tcW w:w="2483" w:type="dxa"/>
          </w:tcPr>
          <w:p w14:paraId="190836CF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6B2B6030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7A160C18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3ADADBE5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7932BEAC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801" w:type="dxa"/>
          </w:tcPr>
          <w:p w14:paraId="2AC9CE90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970" w:type="dxa"/>
          </w:tcPr>
          <w:p w14:paraId="1B062A61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2102" w:type="dxa"/>
          </w:tcPr>
          <w:p w14:paraId="56948A54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</w:tr>
      <w:tr w:rsidR="00583A64" w:rsidRPr="004739F0" w14:paraId="15C56E50" w14:textId="77777777" w:rsidTr="00583A64">
        <w:tc>
          <w:tcPr>
            <w:tcW w:w="2483" w:type="dxa"/>
          </w:tcPr>
          <w:p w14:paraId="5424429C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0E1C3C9B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6C4DC94B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7F302AEB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75EB7021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801" w:type="dxa"/>
          </w:tcPr>
          <w:p w14:paraId="64399E71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970" w:type="dxa"/>
          </w:tcPr>
          <w:p w14:paraId="11804A04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2102" w:type="dxa"/>
          </w:tcPr>
          <w:p w14:paraId="01A443B0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</w:tr>
      <w:tr w:rsidR="00583A64" w:rsidRPr="004739F0" w14:paraId="4AD652EE" w14:textId="77777777" w:rsidTr="00583A64">
        <w:tc>
          <w:tcPr>
            <w:tcW w:w="2483" w:type="dxa"/>
          </w:tcPr>
          <w:p w14:paraId="5225AF75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0AC8E9EC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58C2A666" w14:textId="77777777" w:rsidR="00583A64" w:rsidRDefault="00583A64" w:rsidP="0034561E">
            <w:pPr>
              <w:rPr>
                <w:sz w:val="24"/>
                <w:szCs w:val="24"/>
              </w:rPr>
            </w:pPr>
          </w:p>
          <w:p w14:paraId="3E768294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4820" w:type="dxa"/>
          </w:tcPr>
          <w:p w14:paraId="637C3457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801" w:type="dxa"/>
          </w:tcPr>
          <w:p w14:paraId="2EF0DFDF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1970" w:type="dxa"/>
          </w:tcPr>
          <w:p w14:paraId="69C947EC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  <w:tc>
          <w:tcPr>
            <w:tcW w:w="2102" w:type="dxa"/>
          </w:tcPr>
          <w:p w14:paraId="69D927BC" w14:textId="77777777" w:rsidR="00583A64" w:rsidRPr="004739F0" w:rsidRDefault="00583A64" w:rsidP="0034561E">
            <w:pPr>
              <w:rPr>
                <w:sz w:val="24"/>
                <w:szCs w:val="24"/>
              </w:rPr>
            </w:pPr>
          </w:p>
        </w:tc>
      </w:tr>
    </w:tbl>
    <w:p w14:paraId="1B384310" w14:textId="77777777" w:rsidR="00C16A7D" w:rsidRPr="004739F0" w:rsidRDefault="00C16A7D" w:rsidP="00C16A7D">
      <w:pPr>
        <w:rPr>
          <w:sz w:val="24"/>
          <w:szCs w:val="24"/>
        </w:rPr>
      </w:pPr>
    </w:p>
    <w:sectPr w:rsidR="00C16A7D" w:rsidRPr="004739F0" w:rsidSect="00C16A7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DAzNTWxMDA2tzBT0lEKTi0uzszPAykwqgUAijplWywAAAA="/>
  </w:docVars>
  <w:rsids>
    <w:rsidRoot w:val="00C16A7D"/>
    <w:rsid w:val="001271C5"/>
    <w:rsid w:val="00286C0F"/>
    <w:rsid w:val="00564E16"/>
    <w:rsid w:val="00583A64"/>
    <w:rsid w:val="0058673E"/>
    <w:rsid w:val="00591846"/>
    <w:rsid w:val="00677C5C"/>
    <w:rsid w:val="0070676E"/>
    <w:rsid w:val="008F7F99"/>
    <w:rsid w:val="009B389F"/>
    <w:rsid w:val="009C30AE"/>
    <w:rsid w:val="00A76DE2"/>
    <w:rsid w:val="00A80C00"/>
    <w:rsid w:val="00B03B58"/>
    <w:rsid w:val="00B04646"/>
    <w:rsid w:val="00BE3600"/>
    <w:rsid w:val="00C024D4"/>
    <w:rsid w:val="00C16A7D"/>
    <w:rsid w:val="00C7295D"/>
    <w:rsid w:val="00C7597A"/>
    <w:rsid w:val="00CD0F4E"/>
    <w:rsid w:val="00DB5A57"/>
    <w:rsid w:val="00EC64E5"/>
    <w:rsid w:val="00FC4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7CA53"/>
  <w15:docId w15:val="{4CFD0F90-04D8-4B60-AD31-7A17B16F0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6A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3A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A64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67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7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73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7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73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2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Zeccolo, James A (HEALTH)</cp:lastModifiedBy>
  <cp:revision>2</cp:revision>
  <dcterms:created xsi:type="dcterms:W3CDTF">2019-08-21T19:06:00Z</dcterms:created>
  <dcterms:modified xsi:type="dcterms:W3CDTF">2019-08-21T19:06:00Z</dcterms:modified>
</cp:coreProperties>
</file>